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del w:id="0" w:author="Vlada" w:date="2018-07-16T22:06:00Z">
        <w:r w:rsidDel="00DF129E">
          <w:delText xml:space="preserve">IDE </w:delText>
        </w:r>
      </w:del>
      <w:ins w:id="1" w:author="Vlada" w:date="2018-07-16T22:06:00Z">
        <w:r w:rsidR="00DF129E">
          <w:t xml:space="preserve">Development </w:t>
        </w:r>
      </w:ins>
      <w:r>
        <w:t xml:space="preserve">Environment </w:t>
      </w:r>
      <w:del w:id="2" w:author="Vlada" w:date="2018-07-16T22:06:00Z">
        <w:r w:rsidDel="00DF129E">
          <w:delText>Introduction</w:delText>
        </w:r>
      </w:del>
      <w:ins w:id="3" w:author="Vlada" w:date="2018-07-16T22:06:00Z">
        <w:r w:rsidR="00DF129E">
          <w:t>Setup</w:t>
        </w:r>
      </w:ins>
    </w:p>
    <w:p w:rsidR="00605FCF" w:rsidRDefault="00605FCF" w:rsidP="00605FCF">
      <w:r>
        <w:t>In this article, we are going to talk a</w:t>
      </w:r>
      <w:r w:rsidR="00F42A08">
        <w:t xml:space="preserve">bout what </w:t>
      </w:r>
      <w:del w:id="4" w:author="Vlada" w:date="2018-07-16T22:00:00Z">
        <w:r w:rsidR="009C7ACB" w:rsidDel="00DF129E">
          <w:delText>the</w:delText>
        </w:r>
        <w:r w:rsidR="00F42A08" w:rsidDel="00DF129E">
          <w:delText xml:space="preserve"> </w:delText>
        </w:r>
      </w:del>
      <w:r w:rsidR="00F42A08">
        <w:t>IDE is and how</w:t>
      </w:r>
      <w:r>
        <w:t xml:space="preserve"> we</w:t>
      </w:r>
      <w:r w:rsidR="00F42A08">
        <w:t xml:space="preserve"> can</w:t>
      </w:r>
      <w:r>
        <w:t xml:space="preserve"> use Visua</w:t>
      </w:r>
      <w:r w:rsidR="007A037A">
        <w:t>l</w:t>
      </w:r>
      <w:ins w:id="5"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pPr>
        <w:rPr>
          <w:ins w:id="6" w:author="Vlada" w:date="2018-07-16T22:06:00Z"/>
        </w:rPr>
      </w:pPr>
      <w:ins w:id="7" w:author="Vlada" w:date="2018-07-16T22:06:00Z">
        <w:r>
          <w:t>IDE stands for Integrated Development environment. It is basically a tool that helps us develop applications more easily. It has many features that can make our lives easier.</w:t>
        </w:r>
      </w:ins>
    </w:p>
    <w:p w:rsidR="00DF129E" w:rsidRDefault="00DF129E" w:rsidP="00615387">
      <w:pPr>
        <w:rPr>
          <w:ins w:id="8" w:author="Vlada" w:date="2018-07-16T22:07:00Z"/>
        </w:rPr>
      </w:pPr>
      <w:ins w:id="9" w:author="Vlada" w:date="2018-07-16T22:07:00Z">
        <w:r>
          <w:t xml:space="preserve">For example, some common features include: </w:t>
        </w:r>
      </w:ins>
    </w:p>
    <w:p w:rsidR="00DF129E" w:rsidRDefault="00DF129E" w:rsidP="00DF129E">
      <w:pPr>
        <w:pStyle w:val="ListParagraph"/>
        <w:numPr>
          <w:ilvl w:val="0"/>
          <w:numId w:val="5"/>
        </w:numPr>
        <w:rPr>
          <w:ins w:id="10" w:author="Vlada" w:date="2018-07-16T22:08:00Z"/>
        </w:rPr>
        <w:pPrChange w:id="11" w:author="Vlada" w:date="2018-07-16T22:08:00Z">
          <w:pPr/>
        </w:pPrChange>
      </w:pPr>
      <w:ins w:id="12" w:author="Vlada" w:date="2018-07-16T22:08:00Z">
        <w:r>
          <w:t>Source code editor</w:t>
        </w:r>
      </w:ins>
    </w:p>
    <w:p w:rsidR="00DF129E" w:rsidRDefault="00DF129E" w:rsidP="00DF129E">
      <w:pPr>
        <w:pStyle w:val="ListParagraph"/>
        <w:numPr>
          <w:ilvl w:val="0"/>
          <w:numId w:val="5"/>
        </w:numPr>
        <w:rPr>
          <w:ins w:id="13" w:author="Vlada" w:date="2018-07-16T22:08:00Z"/>
        </w:rPr>
        <w:pPrChange w:id="14" w:author="Vlada" w:date="2018-07-16T22:08:00Z">
          <w:pPr/>
        </w:pPrChange>
      </w:pPr>
      <w:ins w:id="15" w:author="Vlada" w:date="2018-07-16T22:08:00Z">
        <w:r>
          <w:t>Debugger</w:t>
        </w:r>
      </w:ins>
    </w:p>
    <w:p w:rsidR="00DF129E" w:rsidRDefault="00DF129E" w:rsidP="00DF129E">
      <w:pPr>
        <w:pStyle w:val="ListParagraph"/>
        <w:numPr>
          <w:ilvl w:val="0"/>
          <w:numId w:val="5"/>
        </w:numPr>
        <w:rPr>
          <w:ins w:id="16" w:author="Vlada" w:date="2018-07-16T22:08:00Z"/>
        </w:rPr>
        <w:pPrChange w:id="17" w:author="Vlada" w:date="2018-07-16T22:08:00Z">
          <w:pPr/>
        </w:pPrChange>
      </w:pPr>
      <w:ins w:id="18" w:author="Vlada" w:date="2018-07-16T22:08:00Z">
        <w:r>
          <w:t>Compiler</w:t>
        </w:r>
      </w:ins>
    </w:p>
    <w:p w:rsidR="00DF129E" w:rsidRDefault="00DF129E" w:rsidP="00DF129E">
      <w:pPr>
        <w:pStyle w:val="ListParagraph"/>
        <w:numPr>
          <w:ilvl w:val="0"/>
          <w:numId w:val="5"/>
        </w:numPr>
        <w:rPr>
          <w:ins w:id="19" w:author="Vlada" w:date="2018-07-16T22:08:00Z"/>
        </w:rPr>
        <w:pPrChange w:id="20" w:author="Vlada" w:date="2018-07-16T22:08:00Z">
          <w:pPr/>
        </w:pPrChange>
      </w:pPr>
      <w:ins w:id="21" w:author="Vlada" w:date="2018-07-16T22:08:00Z">
        <w:r>
          <w:t>Templates for different kinds of projects</w:t>
        </w:r>
      </w:ins>
    </w:p>
    <w:p w:rsidR="00DF129E" w:rsidRDefault="00DF129E" w:rsidP="00DF129E">
      <w:pPr>
        <w:pStyle w:val="ListParagraph"/>
        <w:numPr>
          <w:ilvl w:val="0"/>
          <w:numId w:val="5"/>
        </w:numPr>
        <w:rPr>
          <w:ins w:id="22" w:author="Vlada" w:date="2018-07-16T22:03:00Z"/>
        </w:rPr>
        <w:pPrChange w:id="23" w:author="Vlada" w:date="2018-07-16T22:08:00Z">
          <w:pPr/>
        </w:pPrChange>
      </w:pPr>
      <w:ins w:id="24" w:author="Vlada" w:date="2018-07-16T22:08:00Z">
        <w:r>
          <w:t>Much more</w:t>
        </w:r>
      </w:ins>
    </w:p>
    <w:p w:rsidR="00932021" w:rsidRDefault="00615387" w:rsidP="00615387">
      <w:del w:id="25" w:author="Vlada" w:date="2018-07-16T22:08:00Z">
        <w:r w:rsidDel="00DF129E">
          <w:delText xml:space="preserve">An IDE is an environment tool which helps us </w:delText>
        </w:r>
      </w:del>
      <w:del w:id="26" w:author="Vlada" w:date="2018-07-16T22:01:00Z">
        <w:r w:rsidDel="00DF129E">
          <w:delText xml:space="preserve">writing </w:delText>
        </w:r>
      </w:del>
      <w:del w:id="27" w:author="Vlada" w:date="2018-07-16T22:08:00Z">
        <w:r w:rsidDel="00DF129E">
          <w:delText xml:space="preserve">the code for our </w:delText>
        </w:r>
      </w:del>
      <w:del w:id="28" w:author="Vlada" w:date="2018-07-16T22:01:00Z">
        <w:r w:rsidDel="00DF129E">
          <w:delText>programs</w:delText>
        </w:r>
      </w:del>
      <w:del w:id="29" w:author="Vlada" w:date="2018-07-16T22:08:00Z">
        <w:r w:rsidDel="00DF129E">
          <w:delText xml:space="preserve">. </w:delText>
        </w:r>
      </w:del>
      <w:del w:id="30" w:author="Vlada" w:date="2018-07-16T22:02:00Z">
        <w:r w:rsidDel="00DF129E">
          <w:delText>For this complete tutorial, we are going to use</w:delText>
        </w:r>
      </w:del>
      <w:ins w:id="31" w:author="Vlada" w:date="2018-07-16T22:02:00Z">
        <w:r w:rsidR="00DF129E">
          <w:t>Our IDE of choice will be</w:t>
        </w:r>
      </w:ins>
      <w:r>
        <w:t xml:space="preserve"> Visual</w:t>
      </w:r>
      <w:ins w:id="32" w:author="Vlada" w:date="2018-07-16T22:02:00Z">
        <w:r w:rsidR="00DF129E">
          <w:t xml:space="preserve"> </w:t>
        </w:r>
      </w:ins>
      <w:r>
        <w:t>Studio 2017</w:t>
      </w:r>
      <w:ins w:id="33" w:author="Vlada" w:date="2018-07-16T22:02:00Z">
        <w:r w:rsidR="00DF129E">
          <w:t xml:space="preserve"> Community Edition</w:t>
        </w:r>
      </w:ins>
      <w:r>
        <w:t xml:space="preserve">. To download it, </w:t>
      </w:r>
      <w:r w:rsidRPr="000952CA">
        <w:rPr>
          <w:noProof/>
        </w:rPr>
        <w:t>visit</w:t>
      </w:r>
      <w:r>
        <w:t xml:space="preserve"> </w:t>
      </w:r>
      <w:hyperlink r:id="rId8" w:history="1">
        <w:r w:rsidRPr="00615387">
          <w:rPr>
            <w:rStyle w:val="Hyperlink"/>
          </w:rPr>
          <w:t>Visual</w:t>
        </w:r>
        <w:r w:rsidR="009C7ACB">
          <w:rPr>
            <w:rStyle w:val="Hyperlink"/>
          </w:rPr>
          <w:t xml:space="preserve"> </w:t>
        </w:r>
        <w:r w:rsidRPr="00615387">
          <w:rPr>
            <w:rStyle w:val="Hyperlink"/>
          </w:rPr>
          <w:t>Studio Download Page</w:t>
        </w:r>
      </w:hyperlink>
      <w:r>
        <w:t xml:space="preserve">. </w:t>
      </w:r>
      <w:r w:rsidRPr="00615387">
        <w:t>Visual</w:t>
      </w:r>
      <w:ins w:id="34" w:author="Vlada" w:date="2018-07-16T22:02:00Z">
        <w:r w:rsidR="00DF129E">
          <w:t xml:space="preserve"> </w:t>
        </w:r>
      </w:ins>
      <w:r w:rsidRPr="00615387">
        <w:t xml:space="preserve">Studio has </w:t>
      </w:r>
      <w:del w:id="35" w:author="Vlada" w:date="2018-07-16T22:02:00Z">
        <w:r w:rsidRPr="00615387" w:rsidDel="00DF129E">
          <w:delText>a</w:delText>
        </w:r>
      </w:del>
      <w:ins w:id="36" w:author="Vlada" w:date="2018-07-16T22:02:00Z">
        <w:r w:rsidR="00DF129E">
          <w:t>the</w:t>
        </w:r>
      </w:ins>
      <w:r w:rsidRPr="00615387">
        <w:t xml:space="preserve"> support for </w:t>
      </w:r>
      <w:del w:id="37" w:author="Vlada" w:date="2018-07-16T22:03:00Z">
        <w:r w:rsidRPr="00615387" w:rsidDel="00DF129E">
          <w:delText>different</w:delText>
        </w:r>
      </w:del>
      <w:ins w:id="38" w:author="Vlada" w:date="2018-07-16T22:03:00Z">
        <w:r w:rsidR="00DF129E">
          <w:t>multiple</w:t>
        </w:r>
      </w:ins>
      <w:r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pPr>
        <w:rPr>
          <w:ins w:id="39" w:author="Vlada" w:date="2018-07-16T22:11:00Z"/>
        </w:rPr>
      </w:pPr>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ins w:id="40" w:author="Vlada" w:date="2018-07-16T22:11:00Z">
        <w:r>
          <w:t>We can build our application with Ctrl+F5, and run it with F5</w:t>
        </w:r>
      </w:ins>
      <w:ins w:id="41" w:author="Vlada" w:date="2018-07-16T22:12:00Z">
        <w:r>
          <w:t xml:space="preserve"> key or by pressing the green triangle button with „Start“ text besides it</w:t>
        </w:r>
      </w:ins>
      <w:ins w:id="42" w:author="Vlada" w:date="2018-07-16T22:11:00Z">
        <w:r>
          <w:t>.</w:t>
        </w:r>
      </w:ins>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del w:id="43" w:author="Vlada" w:date="2018-07-16T22:13:00Z">
        <w:r w:rsidDel="008D7A60">
          <w:delText>know the basics</w:delText>
        </w:r>
      </w:del>
      <w:ins w:id="44" w:author="Vlada" w:date="2018-07-16T22:13:00Z">
        <w:r w:rsidR="008D7A60">
          <w:t>have the perfect IDE that will help us</w:t>
        </w:r>
      </w:ins>
      <w:r>
        <w:t xml:space="preserve"> and </w:t>
      </w:r>
      <w:del w:id="45" w:author="Vlada" w:date="2018-07-16T22:13:00Z">
        <w:r w:rsidDel="008D7A60">
          <w:delText>how</w:delText>
        </w:r>
        <w:r w:rsidR="00F42A08" w:rsidDel="008D7A60">
          <w:delText xml:space="preserve"> </w:delText>
        </w:r>
      </w:del>
      <w:ins w:id="46" w:author="Vlada" w:date="2018-07-16T22:13:00Z">
        <w:r w:rsidR="008D7A60">
          <w:t xml:space="preserve">the knowledge </w:t>
        </w:r>
      </w:ins>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47"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ins w:id="48" w:author="Vlada" w:date="2018-07-16T22:14:00Z">
        <w:r w:rsidR="00E308FC">
          <w:t xml:space="preserve">be </w:t>
        </w:r>
      </w:ins>
      <w:r w:rsidR="00EE1036">
        <w:t>execute</w:t>
      </w:r>
      <w:ins w:id="49" w:author="Vlada" w:date="2018-07-16T22:14:00Z">
        <w:r w:rsidR="00E308FC">
          <w:t>d</w:t>
        </w:r>
      </w:ins>
      <w:r w:rsidR="00EE1036">
        <w:t xml:space="preserve"> upon them as well. For different data types, </w:t>
      </w:r>
      <w:r w:rsidR="000952CA">
        <w:t xml:space="preserve">a </w:t>
      </w:r>
      <w:r w:rsidR="00EE1036" w:rsidRPr="000952CA">
        <w:rPr>
          <w:noProof/>
        </w:rPr>
        <w:t>certain</w:t>
      </w:r>
      <w:r w:rsidR="00EE1036">
        <w:t xml:space="preserve"> amount of </w:t>
      </w:r>
      <w:ins w:id="50" w:author="Vlada" w:date="2018-07-16T22:15:00Z">
        <w:r w:rsidR="00E308FC">
          <w:t xml:space="preserve">(memory) </w:t>
        </w:r>
      </w:ins>
      <w:r w:rsidR="00EE1036">
        <w:t>space is reserved on our computer.</w:t>
      </w:r>
    </w:p>
    <w:p w:rsidR="00EE1036" w:rsidRDefault="00EE1036" w:rsidP="00EE1036">
      <w:r>
        <w:t xml:space="preserve">With </w:t>
      </w:r>
      <w:ins w:id="51" w:author="Vlada" w:date="2018-07-16T22:15:00Z">
        <w:r w:rsidR="00E308FC">
          <w:t xml:space="preserve">each </w:t>
        </w:r>
      </w:ins>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del w:id="52" w:author="Vlada" w:date="2018-07-16T22:16:00Z">
        <w:r w:rsidDel="00E308FC">
          <w:delText xml:space="preserve">could be </w:delText>
        </w:r>
      </w:del>
      <w:ins w:id="53" w:author="Vlada" w:date="2018-07-16T22:16:00Z">
        <w:r w:rsidR="00E308FC">
          <w:t xml:space="preserve">are </w:t>
        </w:r>
      </w:ins>
      <w:r>
        <w:t xml:space="preserve">expressed with a </w:t>
      </w:r>
      <w:r w:rsidRPr="000952CA">
        <w:rPr>
          <w:noProof/>
        </w:rPr>
        <w:t>certain</w:t>
      </w:r>
      <w:r>
        <w:t xml:space="preserve"> number of bits. For unsigned </w:t>
      </w:r>
      <w:r w:rsidRPr="000952CA">
        <w:rPr>
          <w:noProof/>
        </w:rPr>
        <w:t>numbers</w:t>
      </w:r>
      <w:ins w:id="54" w:author="Vlada" w:date="2018-07-16T22:16:00Z">
        <w:r w:rsidR="00E308FC">
          <w:rPr>
            <w:noProof/>
          </w:rPr>
          <w:t xml:space="preserve"> range</w:t>
        </w:r>
      </w:ins>
      <w:del w:id="55" w:author="Vlada" w:date="2018-07-16T22:16:00Z">
        <w:r w:rsidDel="00E308FC">
          <w:rPr>
            <w:noProof/>
          </w:rPr>
          <w:delText>,</w:delText>
        </w:r>
        <w:r w:rsidDel="00E308FC">
          <w:delText xml:space="preserve"> the representation is</w:delText>
        </w:r>
      </w:del>
      <w:r>
        <w:t xml:space="preserve"> from 0 to 2</w:t>
      </w:r>
      <w:r w:rsidRPr="000952CA">
        <w:rPr>
          <w:vertAlign w:val="superscript"/>
        </w:rPr>
        <w:t>N</w:t>
      </w:r>
      <w:r>
        <w:t>-1</w:t>
      </w:r>
      <w:ins w:id="56" w:author="Vlada" w:date="2018-07-16T22:17:00Z">
        <w:r w:rsidR="00E308FC">
          <w:t>, and</w:t>
        </w:r>
      </w:ins>
      <w:del w:id="57" w:author="Vlada" w:date="2018-07-16T22:17:00Z">
        <w:r w:rsidDel="00E308FC">
          <w:delText>. But</w:delText>
        </w:r>
      </w:del>
      <w:r>
        <w:t xml:space="preserve"> </w:t>
      </w:r>
      <w:del w:id="58" w:author="Vlada" w:date="2018-07-16T22:16:00Z">
        <w:r w:rsidDel="00E308FC">
          <w:delText xml:space="preserve">for </w:delText>
        </w:r>
      </w:del>
      <w:r>
        <w:t>signed number</w:t>
      </w:r>
      <w:ins w:id="59" w:author="Vlada" w:date="2018-07-16T22:17:00Z">
        <w:r w:rsidR="00E308FC">
          <w:t>s</w:t>
        </w:r>
      </w:ins>
      <w:r>
        <w:t xml:space="preserve"> </w:t>
      </w:r>
      <w:del w:id="60" w:author="Vlada" w:date="2018-07-16T22:17:00Z">
        <w:r w:rsidDel="00E308FC">
          <w:delText xml:space="preserve">the representation is </w:delText>
        </w:r>
      </w:del>
      <w:ins w:id="61" w:author="Vlada" w:date="2018-07-16T22:17:00Z">
        <w:r w:rsidR="00E308FC">
          <w:t xml:space="preserve">range </w:t>
        </w:r>
      </w:ins>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62"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ins w:id="63" w:author="Vlada" w:date="2018-07-16T22:17:00Z">
        <w:r w:rsidR="00E308FC">
          <w:t xml:space="preserve"> (link ka wikipediji o binarnom predstavljanju podataka za one koji zele, a ne znaju, racunamo da su totalni pocetnici)</w:t>
        </w:r>
      </w:ins>
    </w:p>
    <w:p w:rsidR="000952CA" w:rsidRDefault="000952CA" w:rsidP="000952CA">
      <w:del w:id="64" w:author="Vlada" w:date="2018-07-16T22:19:00Z">
        <w:r w:rsidDel="00E308FC">
          <w:delText xml:space="preserve">In the next </w:delText>
        </w:r>
        <w:r w:rsidRPr="000952CA" w:rsidDel="00E308FC">
          <w:rPr>
            <w:noProof/>
          </w:rPr>
          <w:delText>table</w:delText>
        </w:r>
        <w:r w:rsidDel="00E308FC">
          <w:rPr>
            <w:noProof/>
          </w:rPr>
          <w:delText>,</w:delText>
        </w:r>
        <w:r w:rsidDel="00E308FC">
          <w:delText xml:space="preserve"> we will show the</w:delText>
        </w:r>
      </w:del>
      <w:ins w:id="65" w:author="Vlada" w:date="2018-07-16T22:19:00Z">
        <w:r w:rsidR="00E308FC">
          <w:t>The following table contains</w:t>
        </w:r>
      </w:ins>
      <w:r>
        <w:t xml:space="preserv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ins w:id="66" w:author="Vlada" w:date="2018-07-16T22:19:00Z">
        <w:r w:rsidR="00E308FC">
          <w:t xml:space="preserve"> (with</w:t>
        </w:r>
      </w:ins>
      <w:ins w:id="67" w:author="Vlada" w:date="2018-07-16T22:20:00Z">
        <w:r w:rsidR="00E308FC">
          <w:t>out</w:t>
        </w:r>
      </w:ins>
      <w:ins w:id="68" w:author="Vlada" w:date="2018-07-16T22:19:00Z">
        <w:r w:rsidR="00E308FC">
          <w:t xml:space="preserve"> a sign)</w:t>
        </w:r>
      </w:ins>
      <w:r>
        <w:t>.</w:t>
      </w:r>
    </w:p>
    <w:p w:rsidR="00E83DAA" w:rsidRDefault="00E308FC" w:rsidP="00E83DAA">
      <w:ins w:id="69" w:author="Vlada" w:date="2018-07-16T22:21:00Z">
        <w:r>
          <w:t xml:space="preserve">The </w:t>
        </w:r>
      </w:ins>
      <w:del w:id="70" w:author="Vlada" w:date="2018-07-16T22:21:00Z">
        <w:r w:rsidR="001D5B60" w:rsidDel="00E308FC">
          <w:delText>T</w:delText>
        </w:r>
      </w:del>
      <w:ins w:id="71" w:author="Vlada" w:date="2018-07-16T22:21:00Z">
        <w:r>
          <w:t>t</w:t>
        </w:r>
      </w:ins>
      <w:r w:rsidR="001D5B60">
        <w:t>ypes</w:t>
      </w:r>
      <w:del w:id="72" w:author="Vlada" w:date="2018-07-16T22:21:00Z">
        <w:r w:rsidR="001D5B60" w:rsidDel="00E308FC">
          <w:delText>,</w:delText>
        </w:r>
      </w:del>
      <w:r w:rsidR="001D5B60">
        <w:t xml:space="preserve"> </w:t>
      </w:r>
      <w:r w:rsidR="00065812">
        <w:t>mentioned</w:t>
      </w:r>
      <w:r w:rsidR="001D5B60">
        <w:t xml:space="preserve"> above</w:t>
      </w:r>
      <w:del w:id="73" w:author="Vlada" w:date="2018-07-16T22:21:00Z">
        <w:r w:rsidR="001D5B60" w:rsidDel="00E308FC">
          <w:delText>,</w:delText>
        </w:r>
      </w:del>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del w:id="74" w:author="Vlada" w:date="2018-07-16T22:22:00Z">
        <w:r w:rsidRPr="000C0A8D" w:rsidDel="000C0A8D">
          <w:rPr>
            <w:b/>
            <w:rPrChange w:id="75" w:author="Vlada" w:date="2018-07-16T22:22:00Z">
              <w:rPr/>
            </w:rPrChange>
          </w:rPr>
          <w:delText xml:space="preserve">the </w:delText>
        </w:r>
      </w:del>
      <w:r w:rsidRPr="000C0A8D">
        <w:rPr>
          <w:b/>
          <w:noProof/>
          <w:rPrChange w:id="76" w:author="Vlada" w:date="2018-07-16T22:22:00Z">
            <w:rPr>
              <w:noProof/>
            </w:rPr>
          </w:rPrChange>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w:t>
      </w:r>
      <w:del w:id="77" w:author="Vlada" w:date="2018-07-16T22:24:00Z">
        <w:r w:rsidDel="000C0A8D">
          <w:delText xml:space="preserve">must </w:delText>
        </w:r>
      </w:del>
      <w:ins w:id="78" w:author="Vlada" w:date="2018-07-16T22:24:00Z">
        <w:r w:rsidR="000C0A8D">
          <w:t>should</w:t>
        </w:r>
        <w:r w:rsidR="000C0A8D">
          <w:t xml:space="preserve"> </w:t>
        </w:r>
      </w:ins>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ins w:id="79" w:author="Vlada" w:date="2018-07-16T22:25:00Z">
        <w:r w:rsidR="000C0A8D">
          <w:t xml:space="preserve"> (slika – „referent type“ -&gt; reference type)</w:t>
        </w:r>
      </w:ins>
    </w:p>
    <w:p w:rsidR="00D3596A" w:rsidRDefault="00066AF8" w:rsidP="00553C93">
      <w:r>
        <w:rPr>
          <w:noProof/>
          <w:lang w:val="en-U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del w:id="80" w:author="Vlada" w:date="2018-07-16T22:25:00Z">
        <w:r w:rsidDel="000C0A8D">
          <w:delText xml:space="preserve">can </w:delText>
        </w:r>
      </w:del>
      <w:ins w:id="81" w:author="Vlada" w:date="2018-07-16T22:25:00Z">
        <w:r w:rsidR="000C0A8D">
          <w:t>should</w:t>
        </w:r>
        <w:r w:rsidR="000C0A8D">
          <w:t xml:space="preserve"> </w:t>
        </w:r>
      </w:ins>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82" w:author="Vlada" w:date="2018-07-16T22:26:00Z">
        <w:r w:rsidDel="000C0A8D">
          <w:delText xml:space="preserve"> </w:delText>
        </w:r>
      </w:del>
      <w:r>
        <w:t>So</w:t>
      </w:r>
      <w:ins w:id="83" w:author="Vlada" w:date="2018-07-16T22:26:00Z">
        <w:r w:rsidR="000C0A8D">
          <w:t xml:space="preserve"> a</w:t>
        </w:r>
      </w:ins>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ins w:id="84" w:author="Vlada" w:date="2018-07-16T22:26:00Z">
        <w:r w:rsidR="000C0A8D">
          <w:rPr>
            <w:rFonts w:ascii="Consolas" w:hAnsi="Consolas" w:cs="Consolas"/>
            <w:color w:val="000000"/>
            <w:sz w:val="19"/>
            <w:szCs w:val="19"/>
          </w:rPr>
          <w:t xml:space="preserve"> //a nije objektno programiranje, a? :D</w:t>
        </w:r>
      </w:ins>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lastRenderedPageBreak/>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85" w:author="Vlada" w:date="2018-07-16T22:27:00Z">
        <w:r w:rsidR="000C0A8D">
          <w:t xml:space="preserve"> (string is an exception to the rule?)</w:t>
        </w:r>
      </w:ins>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rPr>
          <w:ins w:id="86" w:author="Vlada" w:date="2018-07-16T22:35:00Z"/>
          <w:rFonts w:ascii="Consolas" w:hAnsi="Consolas" w:cs="Consolas"/>
          <w:color w:val="000000"/>
          <w:sz w:val="19"/>
          <w:szCs w:val="19"/>
        </w:rPr>
      </w:pPr>
      <w:r>
        <w:rPr>
          <w:rFonts w:ascii="Consolas" w:hAnsi="Consolas" w:cs="Consolas"/>
          <w:color w:val="000000"/>
          <w:sz w:val="19"/>
          <w:szCs w:val="19"/>
        </w:rPr>
        <w:t>}</w:t>
      </w:r>
    </w:p>
    <w:p w:rsidR="00F3049B" w:rsidRDefault="00F3049B" w:rsidP="00D95CB3">
      <w:ins w:id="87" w:author="Vlada" w:date="2018-07-16T22:35:00Z">
        <w:r>
          <w:rPr>
            <w:rFonts w:ascii="Consolas" w:hAnsi="Consolas" w:cs="Consolas"/>
            <w:color w:val="000000"/>
            <w:sz w:val="19"/>
            <w:szCs w:val="19"/>
          </w:rPr>
          <w:t>Mozda naglasiti za kraj d</w:t>
        </w:r>
      </w:ins>
      <w:ins w:id="88" w:author="Vlada" w:date="2018-07-16T22:36:00Z">
        <w:r>
          <w:rPr>
            <w:rFonts w:ascii="Consolas" w:hAnsi="Consolas" w:cs="Consolas"/>
            <w:color w:val="000000"/>
            <w:sz w:val="19"/>
            <w:szCs w:val="19"/>
          </w:rPr>
          <w:t>a imenovanje ne treba da bude, x, y, z, nego smisleno i kontekstno i da mi koristimo takve varijable da bi smo docarali koncepte.</w:t>
        </w:r>
      </w:ins>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All the relational operators return a true or false result. They are used to compare expressions or variables from both sides of the relational operator. These operators have a lower priority than 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lastRenderedPageBreak/>
        <w:t xml:space="preserve">For the value type variables and the strings, the == (equality) operator will return true only if they are the same, otherwise, it will return false. But if variables are </w:t>
      </w:r>
      <w:del w:id="89" w:author="Vlada" w:date="2018-07-16T22:29:00Z">
        <w:r w:rsidDel="000C0A8D">
          <w:delText xml:space="preserve">of </w:delText>
        </w:r>
      </w:del>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ins w:id="90" w:author="Vlada" w:date="2018-07-16T22:28:00Z">
        <w:r w:rsidR="000C0A8D">
          <w:t xml:space="preserve"> (zasto je slika?)</w:t>
        </w:r>
      </w:ins>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ins w:id="91" w:author="Vlada" w:date="2018-07-16T22:34:00Z">
        <w:r w:rsidR="00F3049B">
          <w:t xml:space="preserve"> (Ovde bih ubacio par primera koji to demonstraju, jedna metoda samo)</w:t>
        </w:r>
      </w:ins>
    </w:p>
    <w:p w:rsidR="008D4074" w:rsidRDefault="008D4074" w:rsidP="008D4074">
      <w:pPr>
        <w:pStyle w:val="Heading2"/>
      </w:pPr>
      <w:r>
        <w:lastRenderedPageBreak/>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ins w:id="92" w:author="Vlada" w:date="2018-07-16T22:37:00Z">
        <w:r w:rsidR="00F3049B">
          <w:t>, and they are very useful in many cases</w:t>
        </w:r>
      </w:ins>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del w:id="93" w:author="Vlada" w:date="2018-07-16T22:38:00Z">
        <w:r w:rsidDel="00F3049B">
          <w:delText>Is to write</w:delText>
        </w:r>
      </w:del>
      <w:ins w:id="94" w:author="Vlada" w:date="2018-07-16T22:38:00Z">
        <w:r w:rsidR="00F3049B">
          <w:t>Would be to write</w:t>
        </w:r>
      </w:ins>
      <w:r>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val="en-US"/>
        </w:rPr>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ins w:id="95" w:author="Vlada" w:date="2018-07-16T22:40:00Z">
        <w:r w:rsidR="00F3049B">
          <w:t xml:space="preserve">can </w:t>
        </w:r>
      </w:ins>
      <w:r w:rsidRPr="008F7667">
        <w:t xml:space="preserve">notice is that the prefix notation </w:t>
      </w:r>
      <w:del w:id="96" w:author="Vlada" w:date="2018-07-16T22:43:00Z">
        <w:r w:rsidRPr="008F7667" w:rsidDel="00932DEB">
          <w:delText xml:space="preserve">will </w:delText>
        </w:r>
      </w:del>
      <w:r w:rsidRPr="008F7667">
        <w:t>decrement</w:t>
      </w:r>
      <w:ins w:id="97" w:author="Vlada" w:date="2018-07-16T22:43:00Z">
        <w:r w:rsidR="00932DEB">
          <w:t>s</w:t>
        </w:r>
      </w:ins>
      <w:r w:rsidRPr="008F7667">
        <w:t xml:space="preserve"> the value of "a" variable first and then assign</w:t>
      </w:r>
      <w:ins w:id="98" w:author="Vlada" w:date="2018-07-16T22:43:00Z">
        <w:r w:rsidR="00932DEB">
          <w:t>s</w:t>
        </w:r>
      </w:ins>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ins w:id="99" w:author="Vlada" w:date="2018-07-16T22:43:00Z">
        <w:r w:rsidR="00932DEB">
          <w:t xml:space="preserve"> (kod bih stavio kao kod, a rezultat kao sliku, mada stagod, to ce morati drugacije u lekciji da se organiz</w:t>
        </w:r>
      </w:ins>
      <w:ins w:id="100" w:author="Vlada" w:date="2018-07-16T22:44:00Z">
        <w:r w:rsidR="00932DEB">
          <w:t>uje svakako</w:t>
        </w:r>
      </w:ins>
      <w:ins w:id="101" w:author="Vlada" w:date="2018-07-16T22:43:00Z">
        <w:r w:rsidR="00932DEB">
          <w:t>)</w:t>
        </w:r>
      </w:ins>
    </w:p>
    <w:p w:rsidR="008F7667" w:rsidRDefault="008F7667" w:rsidP="008F7667">
      <w:r>
        <w:rPr>
          <w:noProof/>
          <w:lang w:val="en-US"/>
        </w:rPr>
        <w:lastRenderedPageBreak/>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ins w:id="102" w:author="Vlada" w:date="2018-07-16T22:45:00Z">
        <w:r w:rsidR="00932DEB">
          <w:t xml:space="preserve">an </w:t>
        </w:r>
      </w:ins>
      <w:r w:rsidRPr="00E26E6B">
        <w:t xml:space="preserve">implicit conversion (automatic) </w:t>
      </w:r>
      <w:del w:id="103" w:author="Vlada" w:date="2018-07-16T22:45:00Z">
        <w:r w:rsidRPr="00E26E6B" w:rsidDel="00932DEB">
          <w:delText xml:space="preserve">and </w:delText>
        </w:r>
      </w:del>
      <w:ins w:id="104" w:author="Vlada" w:date="2018-07-16T22:45:00Z">
        <w:r w:rsidR="00932DEB">
          <w:t>or</w:t>
        </w:r>
        <w:r w:rsidR="00932DEB" w:rsidRPr="00E26E6B">
          <w:t xml:space="preserve"> </w:t>
        </w:r>
        <w:r w:rsidR="00932DEB">
          <w:t xml:space="preserve">an </w:t>
        </w:r>
      </w:ins>
      <w:r w:rsidRPr="00E26E6B">
        <w:t>explicit conversion (</w:t>
      </w:r>
      <w:del w:id="105" w:author="Vlada" w:date="2018-07-16T22:45:00Z">
        <w:r w:rsidRPr="00E26E6B" w:rsidDel="00932DEB">
          <w:delText>programmers take control of this conversion</w:delText>
        </w:r>
      </w:del>
      <w:ins w:id="106" w:author="Vlada" w:date="2018-07-16T22:45:00Z">
        <w:r w:rsidR="00932DEB">
          <w:t>we can choose how it’s done</w:t>
        </w:r>
      </w:ins>
      <w:r w:rsidRPr="00E26E6B">
        <w:t>).</w:t>
      </w:r>
    </w:p>
    <w:p w:rsidR="00E26E6B" w:rsidRDefault="00E26E6B" w:rsidP="00E26E6B">
      <w:pPr>
        <w:pStyle w:val="Heading2"/>
      </w:pPr>
      <w:r>
        <w:t>Implicit Conversion</w:t>
      </w:r>
    </w:p>
    <w:p w:rsidR="00E26E6B" w:rsidRDefault="00E26E6B" w:rsidP="00E26E6B">
      <w:r>
        <w:t>Many different data could be interpreted by using different types. For example, number 74 can be interpreted as an integer but also as double (74.0).</w:t>
      </w:r>
      <w:del w:id="107" w:author="Vlada" w:date="2018-07-16T22:46:00Z">
        <w:r w:rsidDel="00932DEB">
          <w:delText xml:space="preserve"> </w:delText>
        </w:r>
      </w:del>
      <w:r>
        <w:t xml:space="preserve"> </w:t>
      </w:r>
      <w:del w:id="108" w:author="Vlada" w:date="2018-07-16T22:46:00Z">
        <w:r w:rsidDel="00932DEB">
          <w:delText>We can differentiate</w:delText>
        </w:r>
      </w:del>
      <w:ins w:id="109" w:author="Vlada" w:date="2018-07-16T22:46:00Z">
        <w:r w:rsidR="00932DEB">
          <w:t>There are</w:t>
        </w:r>
      </w:ins>
      <w:r>
        <w:t xml:space="preserve"> two situations in which implicit conversion applies. </w:t>
      </w:r>
    </w:p>
    <w:p w:rsidR="00E26E6B" w:rsidRDefault="00E26E6B" w:rsidP="00E26E6B">
      <w:r>
        <w:t xml:space="preserve">The </w:t>
      </w:r>
      <w:r w:rsidR="00A9171F">
        <w:t>f</w:t>
      </w:r>
      <w:r>
        <w:t>irst one is when we calculate an expression</w:t>
      </w:r>
      <w:ins w:id="110" w:author="Vlada" w:date="2018-07-16T22:46:00Z">
        <w:r w:rsidR="00932DEB">
          <w:t>.</w:t>
        </w:r>
      </w:ins>
      <w:del w:id="111" w:author="Vlada" w:date="2018-07-16T22:46:00Z">
        <w:r w:rsidDel="00932DEB">
          <w:delText>,</w:delText>
        </w:r>
      </w:del>
      <w:r>
        <w:t xml:space="preserve"> </w:t>
      </w:r>
      <w:del w:id="112" w:author="Vlada" w:date="2018-07-16T22:46:00Z">
        <w:r w:rsidDel="00932DEB">
          <w:delText>t</w:delText>
        </w:r>
      </w:del>
      <w:ins w:id="113" w:author="Vlada" w:date="2018-07-16T22:46:00Z">
        <w:r w:rsidR="00932DEB">
          <w:t>T</w:t>
        </w:r>
      </w:ins>
      <w:r>
        <w: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lastRenderedPageBreak/>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ins w:id="114" w:author="Vlada" w:date="2018-07-16T22:48:00Z">
        <w:r w:rsidR="00932DEB">
          <w:t xml:space="preserve">the </w:t>
        </w:r>
      </w:ins>
      <w:r>
        <w:t xml:space="preserve">type int, but the result is of </w:t>
      </w:r>
      <w:ins w:id="115" w:author="Vlada" w:date="2018-07-16T22:48:00Z">
        <w:r w:rsidR="00932DEB">
          <w:t xml:space="preserve">the </w:t>
        </w:r>
      </w:ins>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ins w:id="116" w:author="Vlada" w:date="2018-07-16T22:49:00Z">
        <w:r w:rsidR="00932DEB">
          <w:t xml:space="preserve">. </w:t>
        </w:r>
      </w:ins>
      <w:del w:id="117" w:author="Vlada" w:date="2018-07-16T22:49:00Z">
        <w:r w:rsidDel="00932DEB">
          <w:delText xml:space="preserve">. </w:delText>
        </w:r>
      </w:del>
      <w:r>
        <w:t>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w:t>
      </w:r>
      <w:ins w:id="118" w:author="Vlada" w:date="2018-07-16T22:49:00Z">
        <w:r w:rsidR="00932DEB">
          <w:t xml:space="preserve"> (jel ovo operator?)</w:t>
        </w:r>
      </w:ins>
      <w:r w:rsidRPr="00F5245B">
        <w:t xml:space="preserve">, </w:t>
      </w:r>
      <w:del w:id="119" w:author="Vlada" w:date="2018-07-16T22:50:00Z">
        <w:r w:rsidRPr="00F5245B" w:rsidDel="00932DEB">
          <w:delText>our compiler is not complaining anymore</w:delText>
        </w:r>
      </w:del>
      <w:ins w:id="120" w:author="Vlada" w:date="2018-07-16T22:50:00Z">
        <w:r w:rsidR="00932DEB">
          <w:t>we can safely cast our data types and the compiler approves of that</w:t>
        </w:r>
      </w:ins>
      <w:r w:rsidRPr="00F5245B">
        <w:t xml:space="preserve">. But what we </w:t>
      </w:r>
      <w:ins w:id="121" w:author="Vlada" w:date="2018-07-16T22:50:00Z">
        <w:r w:rsidR="00932DEB">
          <w:t xml:space="preserve">can </w:t>
        </w:r>
      </w:ins>
      <w:r w:rsidRPr="00F5245B">
        <w:t xml:space="preserve">see is that our result is not what we </w:t>
      </w:r>
      <w:ins w:id="122" w:author="Vlada" w:date="2018-07-16T22:50:00Z">
        <w:r w:rsidR="00932DEB">
          <w:t>would</w:t>
        </w:r>
      </w:ins>
      <w:del w:id="123" w:author="Vlada" w:date="2018-07-16T22:50:00Z">
        <w:r w:rsidRPr="00F5245B" w:rsidDel="00932DEB">
          <w:delText>have</w:delText>
        </w:r>
      </w:del>
      <w:r w:rsidRPr="00F5245B">
        <w:t xml:space="preserve"> expect</w:t>
      </w:r>
      <w:ins w:id="124" w:author="Vlada" w:date="2018-07-16T22:51:00Z">
        <w:r w:rsidR="00932DEB">
          <w:t xml:space="preserve"> it to be</w:t>
        </w:r>
      </w:ins>
      <w:del w:id="125" w:author="Vlada" w:date="2018-07-16T22:51:00Z">
        <w:r w:rsidRPr="00F5245B" w:rsidDel="00932DEB">
          <w:delText>ed</w:delText>
        </w:r>
      </w:del>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ins w:id="126" w:author="Vlada" w:date="2018-07-16T22:51:00Z">
        <w:r w:rsidR="00932DEB">
          <w:t xml:space="preserve"> Like we did with the double to int conversion for example.</w:t>
        </w:r>
      </w:ins>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del w:id="127" w:author="Vlada" w:date="2018-07-16T22:53:00Z">
        <w:r w:rsidDel="00DB5F1D">
          <w:delText xml:space="preserve">show </w:delText>
        </w:r>
      </w:del>
      <w:ins w:id="128" w:author="Vlada" w:date="2018-07-16T22:53:00Z">
        <w:r w:rsidR="00DB5F1D">
          <w:t>learn</w:t>
        </w:r>
        <w:r w:rsidR="00DB5F1D">
          <w:t xml:space="preserve"> </w:t>
        </w:r>
      </w:ins>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w:t>
      </w:r>
      <w:del w:id="129" w:author="Vlada" w:date="2018-07-16T22:54:00Z">
        <w:r w:rsidDel="00DB5F1D">
          <w:delText xml:space="preserve">with </w:delText>
        </w:r>
      </w:del>
      <w:r>
        <w:t xml:space="preserve">inputs in our </w:t>
      </w:r>
      <w:del w:id="130" w:author="Vlada" w:date="2018-07-16T22:54:00Z">
        <w:r w:rsidDel="00DB5F1D">
          <w:delText xml:space="preserve">programmes </w:delText>
        </w:r>
      </w:del>
      <w:ins w:id="131" w:author="Vlada" w:date="2018-07-16T22:54:00Z">
        <w:r w:rsidR="00DB5F1D">
          <w:t xml:space="preserve">applications </w:t>
        </w:r>
      </w:ins>
      <w:r>
        <w:t>and how to display the result in the console window.</w:t>
      </w:r>
    </w:p>
    <w:p w:rsidR="00A24947" w:rsidRDefault="00A24947" w:rsidP="00A24947">
      <w:pPr>
        <w:pStyle w:val="Heading1"/>
      </w:pPr>
      <w:r>
        <w:t>Work</w:t>
      </w:r>
      <w:ins w:id="132" w:author="Vlada" w:date="2018-07-16T22:54:00Z">
        <w:r w:rsidR="00DB5F1D">
          <w:t>ing</w:t>
        </w:r>
      </w:ins>
      <w:r>
        <w:t xml:space="preserve"> with Strings</w:t>
      </w:r>
    </w:p>
    <w:p w:rsidR="00A24947" w:rsidRDefault="00A24947" w:rsidP="00A24947">
      <w:r w:rsidRPr="00A24947">
        <w:t>The string ty</w:t>
      </w:r>
      <w:r w:rsidR="00E53B87">
        <w:t xml:space="preserve">pe represents a character array, and its </w:t>
      </w:r>
      <w:r w:rsidRPr="00A24947">
        <w:t xml:space="preserve">length is determined by the Length property. All the character positions inside that string are enumerated from 0 to Length-1. C# provides </w:t>
      </w:r>
      <w:del w:id="133" w:author="Vlada" w:date="2018-07-16T22:55:00Z">
        <w:r w:rsidRPr="00A24947" w:rsidDel="00DB5F1D">
          <w:delText xml:space="preserve">for </w:delText>
        </w:r>
      </w:del>
      <w:r w:rsidRPr="00A24947">
        <w:t>us</w:t>
      </w:r>
      <w:ins w:id="134" w:author="Vlada" w:date="2018-07-16T22:55:00Z">
        <w:r w:rsidR="00DB5F1D">
          <w:t xml:space="preserve"> with</w:t>
        </w:r>
      </w:ins>
      <w:r w:rsidRPr="00A24947">
        <w:t xml:space="preserve"> many </w:t>
      </w:r>
      <w:ins w:id="135" w:author="Vlada" w:date="2018-07-16T22:55:00Z">
        <w:r w:rsidR="00DB5F1D">
          <w:t xml:space="preserve">different </w:t>
        </w:r>
      </w:ins>
      <w:r w:rsidRPr="00A24947">
        <w:t xml:space="preserve">methods to work with strings and we are going to examine </w:t>
      </w:r>
      <w:del w:id="136" w:author="Vlada" w:date="2018-07-16T22:55:00Z">
        <w:r w:rsidRPr="00A24947" w:rsidDel="00DB5F1D">
          <w:delText>the most used methods</w:delText>
        </w:r>
      </w:del>
      <w:ins w:id="137" w:author="Vlada" w:date="2018-07-16T22:55:00Z">
        <w:r w:rsidR="00DB5F1D">
          <w:t>ones that are used most of the time</w:t>
        </w:r>
      </w:ins>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ins w:id="138" w:author="Vlada" w:date="2018-07-16T22:57:00Z">
        <w:r w:rsidR="00DB5F1D">
          <w:t>value of the position of first appearance of the character or a string</w:t>
        </w:r>
      </w:ins>
      <w:del w:id="139" w:author="Vlada" w:date="2018-07-16T22:57:00Z">
        <w:r w:rsidRPr="00F45A3B" w:rsidDel="00DB5F1D">
          <w:delText>position of the</w:delText>
        </w:r>
      </w:del>
      <w:r w:rsidRPr="00F45A3B">
        <w:t xml:space="preserve"> </w:t>
      </w:r>
      <w:del w:id="140" w:author="Vlada" w:date="2018-07-16T22:56:00Z">
        <w:r w:rsidRPr="00F45A3B" w:rsidDel="00DB5F1D">
          <w:delText xml:space="preserve">character’s or string’s first appearance </w:delText>
        </w:r>
      </w:del>
      <w:r w:rsidRPr="00F45A3B">
        <w:t xml:space="preserve">in the </w:t>
      </w:r>
      <w:ins w:id="141" w:author="Vlada" w:date="2018-07-16T22:57:00Z">
        <w:r w:rsidR="00DB5F1D">
          <w:t xml:space="preserve">selected </w:t>
        </w:r>
      </w:ins>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ins w:id="142" w:author="Vlada" w:date="2018-07-16T22:58:00Z">
        <w:r w:rsidR="00DB5F1D">
          <w:t>s</w:t>
        </w:r>
      </w:ins>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conditional statement inside</w:t>
      </w:r>
      <w:r w:rsidR="005C181F">
        <w:t xml:space="preserve"> a </w:t>
      </w:r>
      <w:r>
        <w:t xml:space="preserve">conditional statement if </w:t>
      </w:r>
      <w:ins w:id="143" w:author="Vlada" w:date="2018-07-16T23:03:00Z">
        <w:r w:rsidR="0084278C">
          <w:t xml:space="preserve">that’s one of the requirements of our project. </w:t>
        </w:r>
      </w:ins>
      <w:del w:id="144" w:author="Vlada" w:date="2018-07-16T23:03:00Z">
        <w:r w:rsidDel="0084278C">
          <w:delText xml:space="preserve">our project requires that from us. </w:delText>
        </w:r>
      </w:del>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pPr>
        <w:rPr>
          <w:ins w:id="145" w:author="Vlada" w:date="2018-07-16T23:02:00Z"/>
          <w:rFonts w:ascii="Consolas" w:hAnsi="Consolas" w:cs="Consolas"/>
          <w:color w:val="000000"/>
          <w:sz w:val="19"/>
          <w:szCs w:val="19"/>
        </w:rPr>
      </w:pPr>
      <w:r>
        <w:rPr>
          <w:rFonts w:ascii="Consolas" w:hAnsi="Consolas" w:cs="Consolas"/>
          <w:color w:val="000000"/>
          <w:sz w:val="19"/>
          <w:szCs w:val="19"/>
        </w:rPr>
        <w:t>}</w:t>
      </w:r>
    </w:p>
    <w:p w:rsidR="00DB5F1D" w:rsidRDefault="00DB5F1D" w:rsidP="002D0A70">
      <w:ins w:id="146" w:author="Vlada" w:date="2018-07-16T23:02:00Z">
        <w:r>
          <w:rPr>
            <w:rFonts w:ascii="Consolas" w:hAnsi="Consolas" w:cs="Consolas"/>
            <w:color w:val="000000"/>
            <w:sz w:val="19"/>
            <w:szCs w:val="19"/>
          </w:rPr>
          <w:t>Treba mozda napomenuti da i ako mozemo to da radimo, treba izbegavati kolko je moguce, jer dovodi do necitljivosti tj komplikovanosti koda.</w:t>
        </w:r>
      </w:ins>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ins w:id="147" w:author="Vlada" w:date="2018-07-16T23:04:00Z">
        <w:r w:rsidR="0084278C">
          <w:t xml:space="preserve"> (nesto mi ovo skripi, ne bih rekao da se tako naziva, al valja proveriti)</w:t>
        </w:r>
      </w:ins>
    </w:p>
    <w:p w:rsidR="00734156" w:rsidRDefault="00023847" w:rsidP="00023847">
      <w:r w:rsidRPr="00023847">
        <w:t xml:space="preserve">In a situation where we need more than one or two conditions to execute some expression, using multiple branching could be an </w:t>
      </w:r>
      <w:del w:id="148" w:author="Vlada" w:date="2018-07-16T23:04:00Z">
        <w:r w:rsidRPr="00023847" w:rsidDel="0084278C">
          <w:delText>advance</w:delText>
        </w:r>
      </w:del>
      <w:ins w:id="149" w:author="Vlada" w:date="2018-07-16T23:04:00Z">
        <w:r w:rsidR="0084278C">
          <w:t>advantage</w:t>
        </w:r>
      </w:ins>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val="en-U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ins w:id="150" w:author="Vlada" w:date="2018-07-16T23:06:00Z"/>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84278C" w:rsidRDefault="0084278C" w:rsidP="00D56A3D">
      <w:pPr>
        <w:rPr>
          <w:rFonts w:cs="Consolas"/>
        </w:rPr>
      </w:pPr>
      <w:ins w:id="151" w:author="Vlada" w:date="2018-07-16T23:06:00Z">
        <w:r>
          <w:rPr>
            <w:rFonts w:cs="Consolas"/>
          </w:rPr>
          <w:t>Kada se koriste while petlje?</w:t>
        </w:r>
      </w:ins>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152" w:author="Vlada" w:date="2018-07-16T23:05:00Z">
        <w:r w:rsidRPr="00524257" w:rsidDel="0084278C">
          <w:delText xml:space="preserve">on </w:delText>
        </w:r>
      </w:del>
      <w:ins w:id="153"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54" w:author="Vlada" w:date="2018-07-16T23:06:00Z"/>
        </w:rPr>
      </w:pPr>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84278C" w:rsidRDefault="0084278C" w:rsidP="007920F3">
      <w:ins w:id="155" w:author="Vlada" w:date="2018-07-16T23:06:00Z">
        <w:r>
          <w:t>Kada se koriste for petlje?</w:t>
        </w:r>
      </w:ins>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AC474A" w:rsidP="00AC474A">
      <w:r>
        <w:t>Exception</w:t>
      </w:r>
      <w:del w:id="156" w:author="Vlada" w:date="2018-07-16T23:07:00Z">
        <w:r w:rsidDel="0084278C">
          <w:delText>s</w:delText>
        </w:r>
      </w:del>
      <w:r>
        <w:t xml:space="preserve"> </w:t>
      </w:r>
      <w:del w:id="157" w:author="Vlada" w:date="2018-07-16T23:07:00Z">
        <w:r w:rsidDel="0084278C">
          <w:delText>are the</w:delText>
        </w:r>
      </w:del>
      <w:ins w:id="158" w:author="Vlada" w:date="2018-07-16T23:07:00Z">
        <w:r w:rsidR="0084278C">
          <w:t>is a</w:t>
        </w:r>
      </w:ins>
      <w:r>
        <w:t xml:space="preserve"> problems that </w:t>
      </w:r>
      <w:del w:id="159" w:author="Vlada" w:date="2018-07-16T23:08:00Z">
        <w:r w:rsidDel="0084278C">
          <w:delText xml:space="preserve">could </w:delText>
        </w:r>
      </w:del>
      <w:r>
        <w:t>appear</w:t>
      </w:r>
      <w:ins w:id="160" w:author="Vlada" w:date="2018-07-16T23:08:00Z">
        <w:r w:rsidR="0084278C">
          <w:t>s</w:t>
        </w:r>
      </w:ins>
      <w:r>
        <w:t xml:space="preserve"> </w:t>
      </w:r>
      <w:del w:id="161" w:author="Vlada" w:date="2018-07-16T23:08:00Z">
        <w:r w:rsidDel="0084278C">
          <w:delText xml:space="preserve">unplanned </w:delText>
        </w:r>
      </w:del>
      <w:ins w:id="162" w:author="Vlada" w:date="2018-07-16T23:08:00Z">
        <w:r w:rsidR="0084278C">
          <w:t xml:space="preserve">unexpectedly </w:t>
        </w:r>
      </w:ins>
      <w:r>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w:t>
      </w:r>
      <w:del w:id="163" w:author="Vlada" w:date="2018-07-16T23:08:00Z">
        <w:r w:rsidDel="0084278C">
          <w:delText xml:space="preserve">to </w:delText>
        </w:r>
      </w:del>
      <w:r>
        <w:t xml:space="preserve">us </w:t>
      </w:r>
      <w:ins w:id="164" w:author="Vlada" w:date="2018-07-16T23:08:00Z">
        <w:r w:rsidR="0084278C">
          <w:t xml:space="preserve">with </w:t>
        </w:r>
      </w:ins>
      <w:r>
        <w:t>a built-in support to handle th</w:t>
      </w:r>
      <w:del w:id="165" w:author="Vlada" w:date="2018-07-16T23:08:00Z">
        <w:r w:rsidDel="0084278C">
          <w:delText>o</w:delText>
        </w:r>
      </w:del>
      <w:ins w:id="166" w:author="Vlada" w:date="2018-07-16T23:08:00Z">
        <w:r w:rsidR="0084278C">
          <w:t>e</w:t>
        </w:r>
      </w:ins>
      <w:r>
        <w:t xml:space="preserve">se </w:t>
      </w:r>
      <w:del w:id="167" w:author="Vlada" w:date="2018-07-16T23:08:00Z">
        <w:r w:rsidDel="0084278C">
          <w:delText xml:space="preserve">unhandled </w:delText>
        </w:r>
      </w:del>
      <w:r>
        <w:t xml:space="preserve">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ins w:id="168" w:author="Vlada" w:date="2018-07-16T23:09:00Z">
        <w:r w:rsidR="0084278C">
          <w:t>the user experience</w:t>
        </w:r>
      </w:ins>
      <w:del w:id="169" w:author="Vlada" w:date="2018-07-16T23:09:00Z">
        <w:r w:rsidDel="0084278C">
          <w:delText>a user</w:delText>
        </w:r>
      </w:del>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del w:id="170" w:author="Vlada" w:date="2018-07-16T23:09:00Z">
        <w:r w:rsidDel="0084278C">
          <w:delText xml:space="preserve">didn’t </w:delText>
        </w:r>
      </w:del>
      <w:ins w:id="171" w:author="Vlada" w:date="2018-07-16T23:09:00Z">
        <w:r w:rsidR="0084278C">
          <w:t>has n</w:t>
        </w:r>
      </w:ins>
      <w:ins w:id="172" w:author="Vlada" w:date="2018-07-16T23:10:00Z">
        <w:r w:rsidR="0084278C">
          <w:t>o</w:t>
        </w:r>
      </w:ins>
      <w:ins w:id="173" w:author="Vlada" w:date="2018-07-16T23:09:00Z">
        <w:r w:rsidR="0084278C">
          <w:t>t</w:t>
        </w:r>
        <w:r w:rsidR="0084278C">
          <w:t xml:space="preserve"> </w:t>
        </w:r>
      </w:ins>
      <w:r>
        <w:t>stop</w:t>
      </w:r>
      <w:ins w:id="174" w:author="Vlada" w:date="2018-07-16T23:09:00Z">
        <w:r w:rsidR="0084278C">
          <w:t>ped</w:t>
        </w:r>
      </w:ins>
      <w:r>
        <w:t xml:space="preserve"> and we have a nice readable message for our user, which </w:t>
      </w:r>
      <w:ins w:id="175" w:author="Vlada" w:date="2018-07-16T23:10:00Z">
        <w:r w:rsidR="0084278C">
          <w:t>provides a</w:t>
        </w:r>
      </w:ins>
      <w:del w:id="176" w:author="Vlada" w:date="2018-07-16T23:10:00Z">
        <w:r w:rsidDel="0084278C">
          <w:delText>is</w:delText>
        </w:r>
      </w:del>
      <w:r>
        <w:t xml:space="preserve"> much better</w:t>
      </w:r>
      <w:ins w:id="177" w:author="Vlada" w:date="2018-07-16T23:10:00Z">
        <w:r w:rsidR="0084278C">
          <w:t xml:space="preserve"> user experience</w:t>
        </w:r>
      </w:ins>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article we are going to explain different types of access modifiers in C# and what </w:t>
      </w:r>
      <w:del w:id="178" w:author="Vlada" w:date="2018-07-16T23:11:00Z">
        <w:r w:rsidRPr="003A2348" w:rsidDel="0084278C">
          <w:delText xml:space="preserve">is </w:delText>
        </w:r>
      </w:del>
      <w:r w:rsidRPr="003A2348">
        <w:t>their purpose</w:t>
      </w:r>
      <w:ins w:id="179" w:author="Vlada" w:date="2018-07-16T23:11:00Z">
        <w:r w:rsidR="0084278C">
          <w:t xml:space="preserve"> is</w:t>
        </w:r>
      </w:ins>
      <w:r w:rsidRPr="003A2348">
        <w:t xml:space="preserve">. It is important </w:t>
      </w:r>
      <w:del w:id="180" w:author="Vlada" w:date="2018-07-16T23:11:00Z">
        <w:r w:rsidRPr="003A2348" w:rsidDel="0084278C">
          <w:delText>to have this knowledge</w:delText>
        </w:r>
      </w:del>
      <w:ins w:id="181" w:author="Vlada" w:date="2018-07-16T23:11:00Z">
        <w:r w:rsidR="0084278C">
          <w:t>to know this</w:t>
        </w:r>
      </w:ins>
      <w:r w:rsidRPr="003A2348">
        <w:t xml:space="preserve"> in order to work easier with methods </w:t>
      </w:r>
      <w:del w:id="182" w:author="Vlada" w:date="2018-07-16T23:11:00Z">
        <w:r w:rsidRPr="003A2348" w:rsidDel="0084278C">
          <w:delText>in a next article</w:delText>
        </w:r>
      </w:del>
      <w:ins w:id="183" w:author="Vlada" w:date="2018-07-16T23:11:00Z">
        <w:r w:rsidR="0084278C">
          <w:t>a bit later on</w:t>
        </w:r>
      </w:ins>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del w:id="184" w:author="Vlada" w:date="2018-07-16T23:12:00Z">
        <w:r w:rsidRPr="00CF5DE3" w:rsidDel="0084278C">
          <w:delText xml:space="preserve">mentioned </w:delText>
        </w:r>
      </w:del>
      <w:ins w:id="185" w:author="Vlada" w:date="2018-07-16T23:12:00Z">
        <w:r w:rsidR="0084278C">
          <w:t>stated</w:t>
        </w:r>
        <w:r w:rsidR="0084278C" w:rsidRPr="00CF5DE3">
          <w:t xml:space="preserve"> </w:t>
        </w:r>
      </w:ins>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ins w:id="186" w:author="Vlada" w:date="2018-07-16T23:13:00Z">
        <w:r w:rsidR="005537D9">
          <w:t xml:space="preserve"> (uh assembly :D)</w:t>
        </w:r>
      </w:ins>
    </w:p>
    <w:p w:rsidR="00CF5DE3" w:rsidRDefault="00D4639A" w:rsidP="00D4639A">
      <w:pPr>
        <w:rPr>
          <w:ins w:id="187" w:author="Vlada" w:date="2018-07-16T23:12:00Z"/>
        </w:rPr>
      </w:pPr>
      <w:r>
        <w:t xml:space="preserve">The </w:t>
      </w:r>
      <w:r w:rsidRPr="0084278C">
        <w:rPr>
          <w:b/>
          <w:rPrChange w:id="188" w:author="Vlada" w:date="2018-07-16T23:12:00Z">
            <w:rPr/>
          </w:rPrChange>
        </w:rPr>
        <w:t>protected</w:t>
      </w:r>
      <w:r>
        <w:t xml:space="preserve"> </w:t>
      </w:r>
      <w:r w:rsidRPr="00066D7B">
        <w:rPr>
          <w:b/>
        </w:rPr>
        <w:t xml:space="preserve">internal </w:t>
      </w:r>
      <w:r w:rsidRPr="0084278C">
        <w:rPr>
          <w:rPrChange w:id="189" w:author="Vlada" w:date="2018-07-16T23:12:00Z">
            <w:rPr>
              <w:b/>
            </w:rPr>
          </w:rPrChange>
        </w:rPr>
        <w:t>access</w:t>
      </w:r>
      <w:r>
        <w:t xml:space="preserve"> modifier is a combination of protected and internal.</w:t>
      </w:r>
    </w:p>
    <w:p w:rsidR="0084278C" w:rsidRDefault="0084278C" w:rsidP="00D4639A">
      <w:ins w:id="190" w:author="Vlada" w:date="2018-07-16T23:12:00Z">
        <w:r>
          <w:t>Ja bih primere dao za ovo. A vidis kako se protezu class i stucture pojmovi koji nisu objasnjeni ranije. To je ono sto sam ti pricao, zasto ne bih zvao drugi modul oop.</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3A723B" w:rsidP="00CB14A8">
      <w:del w:id="191" w:author="Vlada" w:date="2018-07-16T23:21:00Z">
        <w:r w:rsidRPr="003A723B" w:rsidDel="005537D9">
          <w:delText xml:space="preserve">If our method returns </w:delText>
        </w:r>
      </w:del>
      <w:del w:id="192" w:author="Vlada" w:date="2018-07-16T23:17:00Z">
        <w:r w:rsidRPr="003A723B" w:rsidDel="005537D9">
          <w:delText>any</w:delText>
        </w:r>
      </w:del>
      <w:del w:id="193" w:author="Vlada" w:date="2018-07-16T23:21:00Z">
        <w:r w:rsidRPr="003A723B" w:rsidDel="005537D9">
          <w:delText xml:space="preserve"> value (for example an int) it needs to have as a return type an int keyword and inside curly brackets the return keyword. If it doesn’t return anything, then as a return value we use void keyword and without retu</w:delText>
        </w:r>
        <w:r w:rsidDel="005537D9">
          <w:delText>rn keyword in a method body:</w:delText>
        </w:r>
      </w:del>
      <w:ins w:id="194" w:author="Vlada" w:date="2018-07-16T23:22:00Z">
        <w:r w:rsidR="005537D9">
          <w:t>A</w:t>
        </w:r>
      </w:ins>
      <w:ins w:id="195" w:author="Vlada" w:date="2018-07-16T23:19:00Z">
        <w:r w:rsidR="005537D9">
          <w:t xml:space="preserve"> method that return</w:t>
        </w:r>
      </w:ins>
      <w:ins w:id="196" w:author="Vlada" w:date="2018-07-16T23:21:00Z">
        <w:r w:rsidR="005537D9">
          <w:t>s</w:t>
        </w:r>
      </w:ins>
      <w:ins w:id="197" w:author="Vlada" w:date="2018-07-16T23:19:00Z">
        <w:r w:rsidR="005537D9">
          <w:t xml:space="preserve"> a value needs to satisfy two conditions. First, it needs to specify a return type before the method name, and second, it needs</w:t>
        </w:r>
      </w:ins>
      <w:ins w:id="198" w:author="Vlada" w:date="2018-07-16T23:22:00Z">
        <w:r w:rsidR="005537D9">
          <w:t xml:space="preserve"> </w:t>
        </w:r>
      </w:ins>
      <w:ins w:id="199" w:author="Vlada" w:date="2018-07-16T23:19:00Z">
        <w:r w:rsidR="005537D9">
          <w:t>to have a return statement within its body (inside curly braces). On the other hand if the method doesn</w:t>
        </w:r>
      </w:ins>
      <w:ins w:id="200" w:author="Vlada" w:date="2018-07-16T23:20:00Z">
        <w:r w:rsidR="005537D9">
          <w:t xml:space="preserve">’t return anything, </w:t>
        </w:r>
      </w:ins>
      <w:ins w:id="201" w:author="Vlada" w:date="2018-07-16T23:21:00Z">
        <w:r w:rsidR="005537D9">
          <w:t>the „void“ keyword is used instead of the return type, and it doesn’t need to have a return statement inside its body.</w:t>
        </w:r>
      </w:ins>
    </w:p>
    <w:p w:rsidR="003A723B" w:rsidRDefault="003A723B" w:rsidP="00CB14A8">
      <w:r>
        <w:rPr>
          <w:noProof/>
          <w:lang w:val="en-US"/>
        </w:rPr>
        <w:lastRenderedPageBreak/>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ins w:id="202" w:author="Vlada" w:date="2018-07-16T23:17:00Z">
        <w:r w:rsidR="005537D9">
          <w:t>signiture -&gt; signature</w:t>
        </w:r>
      </w:ins>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del w:id="203" w:author="Vlada" w:date="2018-07-16T23:23:00Z">
        <w:r w:rsidRPr="00DE0BE8" w:rsidDel="000C3A59">
          <w:delText xml:space="preserve">our </w:delText>
        </w:r>
      </w:del>
      <w:ins w:id="204" w:author="Vlada" w:date="2018-07-16T23:23:00Z">
        <w:r w:rsidR="000C3A59">
          <w:t>the</w:t>
        </w:r>
        <w:r w:rsidR="000C3A59" w:rsidRPr="00DE0BE8">
          <w:t xml:space="preserve"> </w:t>
        </w:r>
      </w:ins>
      <w:r w:rsidRPr="00DE0BE8">
        <w:t>previous example, we have seen that our methods accept only one parameter</w:t>
      </w:r>
      <w:ins w:id="205" w:author="Vlada" w:date="2018-07-16T23:23:00Z">
        <w:r w:rsidR="000C3A59">
          <w:t>.</w:t>
        </w:r>
      </w:ins>
      <w:del w:id="206" w:author="Vlada" w:date="2018-07-16T23:23:00Z">
        <w:r w:rsidRPr="00DE0BE8" w:rsidDel="000C3A59">
          <w:delText>, but that doesn't have to be the case.</w:delText>
        </w:r>
      </w:del>
      <w:r w:rsidRPr="00DE0BE8">
        <w:t xml:space="preserve"> </w:t>
      </w:r>
      <w:ins w:id="207" w:author="Vlada" w:date="2018-07-16T23:23:00Z">
        <w:r w:rsidR="000C3A59">
          <w:t xml:space="preserve">But, </w:t>
        </w:r>
      </w:ins>
      <w:del w:id="208" w:author="Vlada" w:date="2018-07-16T23:23:00Z">
        <w:r w:rsidRPr="00DE0BE8" w:rsidDel="000C3A59">
          <w:delText>W</w:delText>
        </w:r>
      </w:del>
      <w:ins w:id="209" w:author="Vlada" w:date="2018-07-16T23:23:00Z">
        <w:r w:rsidR="000C3A59">
          <w:t>w</w:t>
        </w:r>
      </w:ins>
      <w:r w:rsidRPr="00DE0BE8">
        <w:t xml:space="preserve">e can create a method </w:t>
      </w:r>
      <w:del w:id="210" w:author="Vlada" w:date="2018-07-16T23:23:00Z">
        <w:r w:rsidRPr="00DE0BE8" w:rsidDel="006F2A59">
          <w:delText>signature with</w:delText>
        </w:r>
      </w:del>
      <w:ins w:id="211" w:author="Vlada" w:date="2018-07-16T23:23:00Z">
        <w:r w:rsidR="006F2A59">
          <w:t>that accepts</w:t>
        </w:r>
      </w:ins>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6F2A59" w:rsidP="007456BB">
      <w:ins w:id="212" w:author="Vlada" w:date="2018-07-16T23:24:00Z">
        <w:r>
          <w:t>Optional parameters?</w:t>
        </w:r>
      </w:ins>
    </w:p>
    <w:p w:rsidR="00923F25" w:rsidRDefault="00923F25" w:rsidP="00923F25">
      <w:pPr>
        <w:pStyle w:val="Heading1"/>
      </w:pPr>
      <w:r>
        <w:t>Ref and Out Keywords</w:t>
      </w:r>
    </w:p>
    <w:p w:rsidR="00923F25" w:rsidRDefault="00923F25" w:rsidP="00923F25">
      <w:r>
        <w:t xml:space="preserve">In </w:t>
      </w:r>
      <w:del w:id="213" w:author="Vlada" w:date="2018-07-16T23:24:00Z">
        <w:r w:rsidDel="006F2A59">
          <w:delText xml:space="preserve">a </w:delText>
        </w:r>
      </w:del>
      <w:ins w:id="214" w:author="Vlada" w:date="2018-07-16T23:24:00Z">
        <w:r w:rsidR="006F2A59">
          <w:t>the</w:t>
        </w:r>
        <w:r w:rsidR="006F2A59">
          <w:t xml:space="preserve"> </w:t>
        </w:r>
      </w:ins>
      <w:r>
        <w:t>previous po</w:t>
      </w:r>
      <w:r w:rsidR="00DC65FE">
        <w:t xml:space="preserve">st, we were </w:t>
      </w:r>
      <w:del w:id="215" w:author="Vlada" w:date="2018-07-16T23:25:00Z">
        <w:r w:rsidR="00DC65FE" w:rsidDel="006F2A59">
          <w:delText xml:space="preserve">sending </w:delText>
        </w:r>
      </w:del>
      <w:ins w:id="216" w:author="Vlada" w:date="2018-07-16T23:25:00Z">
        <w:r w:rsidR="006F2A59">
          <w:t>forwarding (sending definitivno ne moze, a nisam siguran ni za forwarding, treba proveriti)</w:t>
        </w:r>
        <w:r w:rsidR="006F2A59">
          <w:t xml:space="preserve"> </w:t>
        </w:r>
      </w:ins>
      <w:r w:rsidR="00DC65FE">
        <w:t xml:space="preserve">a value type arguments while calling our methods. Why is the type of the argument important here? Well, when we </w:t>
      </w:r>
      <w:del w:id="217" w:author="Vlada" w:date="2018-07-16T23:25:00Z">
        <w:r w:rsidR="00DC65FE" w:rsidDel="006F2A59">
          <w:delText xml:space="preserve">send </w:delText>
        </w:r>
      </w:del>
      <w:ins w:id="218" w:author="Vlada" w:date="2018-07-16T23:25:00Z">
        <w:r w:rsidR="006F2A59">
          <w:t>forward</w:t>
        </w:r>
        <w:r w:rsidR="006F2A59">
          <w:t xml:space="preserve"> </w:t>
        </w:r>
      </w:ins>
      <w:r w:rsidR="00DC65FE">
        <w:t xml:space="preserve">the argument of type int, double, decimal etc (basic value types), we are not </w:t>
      </w:r>
      <w:del w:id="219" w:author="Vlada" w:date="2018-07-16T23:26:00Z">
        <w:r w:rsidR="00DC65FE" w:rsidDel="006F2A59">
          <w:delText xml:space="preserve">sending </w:delText>
        </w:r>
      </w:del>
      <w:ins w:id="220" w:author="Vlada" w:date="2018-07-16T23:26:00Z">
        <w:r w:rsidR="006F2A59">
          <w:t>forwarding</w:t>
        </w:r>
        <w:r w:rsidR="006F2A59">
          <w:t xml:space="preserve"> </w:t>
        </w:r>
      </w:ins>
      <w:r w:rsidR="00DC65FE">
        <w:t>the actual value but its copy. This means that our original values are not changed inside the methods</w:t>
      </w:r>
      <w:r w:rsidR="00ED4A1D">
        <w:t xml:space="preserve">, because we </w:t>
      </w:r>
      <w:del w:id="221" w:author="Vlada" w:date="2018-07-16T23:26:00Z">
        <w:r w:rsidR="00ED4A1D" w:rsidDel="006F2A59">
          <w:delText xml:space="preserve">send </w:delText>
        </w:r>
      </w:del>
      <w:ins w:id="222" w:author="Vlada" w:date="2018-07-16T23:26:00Z">
        <w:r w:rsidR="006F2A59">
          <w:t>forward</w:t>
        </w:r>
        <w:r w:rsidR="006F2A59">
          <w:t xml:space="preserve"> </w:t>
        </w:r>
      </w:ins>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del w:id="223" w:author="Vlada" w:date="2018-07-16T23:26:00Z">
        <w:r w:rsidDel="006F2A59">
          <w:delText xml:space="preserve">sending </w:delText>
        </w:r>
      </w:del>
      <w:ins w:id="224" w:author="Vlada" w:date="2018-07-16T23:26:00Z">
        <w:r w:rsidR="006F2A59">
          <w:t>forwarding</w:t>
        </w:r>
        <w:r w:rsidR="006F2A59">
          <w:t xml:space="preserve"> </w:t>
        </w:r>
      </w:ins>
      <w:r>
        <w:t>the ex</w:t>
      </w:r>
      <w:r w:rsidR="00C13276">
        <w:t>act copy of the original value.</w:t>
      </w:r>
    </w:p>
    <w:p w:rsidR="00830BC9" w:rsidRDefault="00830BC9" w:rsidP="00830BC9">
      <w:pPr>
        <w:pStyle w:val="Heading2"/>
      </w:pPr>
      <w:r>
        <w:t>Using Ref and Out Keywords</w:t>
      </w:r>
    </w:p>
    <w:p w:rsidR="00ED4A1D" w:rsidRDefault="00ED4A1D" w:rsidP="00ED4A1D">
      <w:del w:id="225" w:author="Vlada" w:date="2018-07-16T23:26:00Z">
        <w:r w:rsidDel="006F2A59">
          <w:delText>But w</w:delText>
        </w:r>
      </w:del>
      <w:ins w:id="226" w:author="Vlada" w:date="2018-07-16T23:26:00Z">
        <w:r w:rsidR="006F2A59">
          <w:t>W</w:t>
        </w:r>
      </w:ins>
      <w:r>
        <w:t>e can change this</w:t>
      </w:r>
      <w:ins w:id="227" w:author="Vlada" w:date="2018-07-16T23:26:00Z">
        <w:r w:rsidR="006F2A59">
          <w:t xml:space="preserve"> default behaviour</w:t>
        </w:r>
      </w:ins>
      <w:r>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del w:id="228" w:author="Vlada" w:date="2018-07-16T23:27:00Z">
        <w:r w:rsidDel="006F2A59">
          <w:delText>It is a different situation with the</w:delText>
        </w:r>
      </w:del>
      <w:ins w:id="229" w:author="Vlada" w:date="2018-07-16T23:27:00Z">
        <w:r w:rsidR="006F2A59">
          <w:t>By using the</w:t>
        </w:r>
      </w:ins>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del w:id="230" w:author="Vlada" w:date="2018-07-16T23:27:00Z">
        <w:r w:rsidDel="006F2A59">
          <w:delText>receive</w:delText>
        </w:r>
      </w:del>
      <w:ins w:id="231" w:author="Vlada" w:date="2018-07-16T23:27:00Z">
        <w:r w:rsidR="006F2A59">
          <w:t>accept (i ovo mi skripi)</w:t>
        </w:r>
      </w:ins>
      <w:r>
        <w:t xml:space="preserve"> a value.</w:t>
      </w:r>
    </w:p>
    <w:p w:rsidR="00830BC9" w:rsidRDefault="001B7BE6" w:rsidP="00ED4A1D">
      <w:r>
        <w:t xml:space="preserve">So, </w:t>
      </w:r>
      <w:ins w:id="232" w:author="Vlada" w:date="2018-07-16T23:28:00Z">
        <w:r w:rsidR="006F2A59">
          <w:t>let’s</w:t>
        </w:r>
      </w:ins>
      <w:del w:id="233" w:author="Vlada" w:date="2018-07-16T23:28:00Z">
        <w:r w:rsidDel="006F2A59">
          <w:delText>to</w:delText>
        </w:r>
      </w:del>
      <w:r>
        <w:t xml:space="preserve"> </w:t>
      </w:r>
      <w:del w:id="234" w:author="Vlada" w:date="2018-07-16T23:28:00Z">
        <w:r w:rsidDel="006F2A59">
          <w:delText>make thin</w:delText>
        </w:r>
        <w:r w:rsidR="00C13276" w:rsidDel="006F2A59">
          <w:delText>g</w:delText>
        </w:r>
        <w:r w:rsidDel="006F2A59">
          <w:delText>s simple</w:delText>
        </w:r>
      </w:del>
      <w:ins w:id="235" w:author="Vlada" w:date="2018-07-16T23:28:00Z">
        <w:r w:rsidR="006F2A59">
          <w:t>simplify it</w:t>
        </w:r>
      </w:ins>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del w:id="236" w:author="Vlada" w:date="2018-07-16T23:29:00Z">
        <w:r w:rsidDel="006F2A59">
          <w:delText xml:space="preserve">send </w:delText>
        </w:r>
      </w:del>
      <w:ins w:id="237" w:author="Vlada" w:date="2018-07-16T23:29:00Z">
        <w:r w:rsidR="006F2A59">
          <w:t>forward</w:t>
        </w:r>
        <w:r w:rsidR="006F2A59">
          <w:t xml:space="preserve"> </w:t>
        </w:r>
      </w:ins>
      <w:r>
        <w:t xml:space="preserve">the copy of the address </w:t>
      </w:r>
      <w:del w:id="238" w:author="Vlada" w:date="2018-07-16T23:30:00Z">
        <w:r w:rsidDel="006F2A59">
          <w:delText>where</w:delText>
        </w:r>
      </w:del>
      <w:ins w:id="239" w:author="Vlada" w:date="2018-07-16T23:30:00Z">
        <w:r w:rsidR="006F2A59">
          <w:t>in which</w:t>
        </w:r>
      </w:ins>
      <w:r>
        <w:t xml:space="preserve"> the original value is stored. In the second method, the original value stays the same because we create a new object inside method thus the new </w:t>
      </w:r>
      <w:ins w:id="240" w:author="Vlada" w:date="2018-07-16T23:30:00Z">
        <w:r w:rsidR="006F2A59">
          <w:t xml:space="preserve">memory </w:t>
        </w:r>
      </w:ins>
      <w:r>
        <w:t>address</w:t>
      </w:r>
      <w:ins w:id="241" w:author="Vlada" w:date="2018-07-16T23:30:00Z">
        <w:r w:rsidR="006F2A59">
          <w:t xml:space="preserve"> is allocated</w:t>
        </w:r>
      </w:ins>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ins w:id="242" w:author="Vlada" w:date="2018-07-16T23:31:00Z">
        <w:r w:rsidR="006F2A59">
          <w:t xml:space="preserve"> (Disclaimer: don’t overdo it)</w:t>
        </w:r>
      </w:ins>
    </w:p>
    <w:p w:rsidR="003B7CD1" w:rsidRDefault="00796C5B" w:rsidP="00796C5B">
      <w:pPr>
        <w:pStyle w:val="Heading1"/>
      </w:pPr>
      <w:r>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del w:id="243" w:author="Vlada" w:date="2018-07-16T23:32:00Z">
        <w:r w:rsidRPr="00796C5B" w:rsidDel="006F2A59">
          <w:delText>create endless calls of itself.</w:delText>
        </w:r>
      </w:del>
      <w:ins w:id="244" w:author="Vlada" w:date="2018-07-16T23:32:00Z">
        <w:r w:rsidR="006F2A59">
          <w:t>end up calling itself endlessly.</w:t>
        </w:r>
      </w:ins>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t>So let's see our example through the diagram:</w:t>
      </w:r>
    </w:p>
    <w:p w:rsidR="00A1563B" w:rsidRDefault="0024230E" w:rsidP="00A1563B">
      <w:r>
        <w:rPr>
          <w:noProof/>
          <w:lang w:val="en-US"/>
        </w:rPr>
        <w:lastRenderedPageBreak/>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t>
      </w:r>
      <w:ins w:id="245" w:author="Vlada" w:date="2018-07-16T23:33:00Z">
        <w:r w:rsidR="006F2A59">
          <w:t>(hm, what?</w:t>
        </w:r>
        <w:r w:rsidR="00337E90">
          <w:t xml:space="preserve"> Ovo </w:t>
        </w:r>
      </w:ins>
      <w:ins w:id="246" w:author="Vlada" w:date="2018-07-16T23:34:00Z">
        <w:r w:rsidR="00337E90">
          <w:t>treba da se podeli nekako, nece biti razumljivo</w:t>
        </w:r>
      </w:ins>
      <w:ins w:id="247" w:author="Vlada" w:date="2018-07-16T23:33:00Z">
        <w:r w:rsidR="006F2A59">
          <w:t xml:space="preserve">) </w:t>
        </w:r>
      </w:ins>
      <w:r>
        <w:t xml:space="preserve">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6E23F4" w:rsidP="00C1725F">
      <w:del w:id="248" w:author="Vlada" w:date="2018-07-16T23:34:00Z">
        <w:r w:rsidRPr="006E23F4" w:rsidDel="00337E90">
          <w:rPr>
            <w:noProof/>
          </w:rPr>
          <w:delText>Luck</w:delText>
        </w:r>
        <w:r w:rsidDel="00337E90">
          <w:rPr>
            <w:noProof/>
          </w:rPr>
          <w:delText>i</w:delText>
        </w:r>
        <w:r w:rsidRPr="006E23F4" w:rsidDel="00337E90">
          <w:rPr>
            <w:noProof/>
          </w:rPr>
          <w:delText>ly</w:delText>
        </w:r>
      </w:del>
      <w:ins w:id="249" w:author="Vlada" w:date="2018-07-16T23:34:00Z">
        <w:r w:rsidR="00337E90">
          <w:rPr>
            <w:noProof/>
          </w:rPr>
          <w:t>Fortunately</w:t>
        </w:r>
      </w:ins>
      <w:r>
        <w:rPr>
          <w:noProof/>
        </w:rPr>
        <w:t xml:space="preserve">, C# </w:t>
      </w:r>
      <w:r w:rsidRPr="006E23F4">
        <w:rPr>
          <w:noProof/>
        </w:rPr>
        <w:t>provide</w:t>
      </w:r>
      <w:r>
        <w:rPr>
          <w:noProof/>
        </w:rPr>
        <w:t>s us with</w:t>
      </w:r>
      <w:ins w:id="250" w:author="Vlada" w:date="2018-07-16T23:34:00Z">
        <w:r w:rsidR="00337E90">
          <w:rPr>
            <w:noProof/>
          </w:rPr>
          <w:t xml:space="preserve"> (ovde nisi napisao provides for us :D</w:t>
        </w:r>
      </w:ins>
      <w:ins w:id="251" w:author="Vlada" w:date="2018-07-16T23:35:00Z">
        <w:r w:rsidR="00337E90">
          <w:rPr>
            <w:noProof/>
          </w:rPr>
          <w:t>, vidis da znas</w:t>
        </w:r>
      </w:ins>
      <w:ins w:id="252" w:author="Vlada" w:date="2018-07-16T23:34:00Z">
        <w:r w:rsidR="00337E90">
          <w:rPr>
            <w:noProof/>
          </w:rPr>
          <w:t>)</w:t>
        </w:r>
      </w:ins>
      <w:r>
        <w:rPr>
          <w:noProof/>
        </w:rPr>
        <w:t xml:space="preserve"> the complex type named array.</w:t>
      </w:r>
      <w:r>
        <w:t xml:space="preserve"> </w:t>
      </w:r>
    </w:p>
    <w:p w:rsidR="006E23F4" w:rsidRPr="005F5167" w:rsidRDefault="006E23F4" w:rsidP="00C1725F">
      <w:r>
        <w:t xml:space="preserve">Arrays are the reference data types that consist of </w:t>
      </w:r>
      <w:r>
        <w:rPr>
          <w:noProof/>
        </w:rPr>
        <w:t>data</w:t>
      </w:r>
      <w:r>
        <w:t xml:space="preserve"> of the same type, arranged in the known</w:t>
      </w:r>
      <w:ins w:id="253" w:author="Vlada" w:date="2018-07-16T23:35:00Z">
        <w:r w:rsidR="00337E90">
          <w:t>(siguran sam da nije known, al ne mogu trenutno da se setim kako drugacije, proveriti)</w:t>
        </w:r>
      </w:ins>
      <w:r>
        <w:t xml:space="preserve"> order.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254"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lastRenderedPageBreak/>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w:t>
      </w:r>
      <w:ins w:id="255" w:author="Vlada" w:date="2018-07-16T23:38:00Z">
        <w:r w:rsidR="00337E90">
          <w:t xml:space="preserve"> (koja btw nije predstavljena u sekciji o petljama)</w:t>
        </w:r>
      </w:ins>
      <w:r>
        <w:t>.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del w:id="256" w:author="Vlada" w:date="2018-07-16T23:40:00Z">
        <w:r w:rsidDel="00337E90">
          <w:delText xml:space="preserve">against </w:delText>
        </w:r>
      </w:del>
      <w:ins w:id="257" w:author="Vlada" w:date="2018-07-16T23:40:00Z">
        <w:r w:rsidR="00337E90">
          <w:t>over</w:t>
        </w:r>
        <w:r w:rsidR="00337E90">
          <w:t xml:space="preserve"> </w:t>
        </w:r>
      </w:ins>
      <w:r>
        <w:t>the params methods</w:t>
      </w:r>
    </w:p>
    <w:p w:rsidR="003100BB" w:rsidRDefault="003100BB" w:rsidP="003100BB">
      <w:r>
        <w:lastRenderedPageBreak/>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ins w:id="258" w:author="Vlada" w:date="2018-07-16T23:40:00Z"/>
          <w:rFonts w:ascii="Consolas" w:hAnsi="Consolas" w:cs="Consolas"/>
          <w:color w:val="000000"/>
          <w:sz w:val="19"/>
          <w:szCs w:val="19"/>
          <w:lang w:val="en-US"/>
        </w:rPr>
      </w:pPr>
      <w:r>
        <w:rPr>
          <w:rFonts w:ascii="Consolas" w:hAnsi="Consolas" w:cs="Consolas"/>
          <w:color w:val="000000"/>
          <w:sz w:val="19"/>
          <w:szCs w:val="19"/>
          <w:lang w:val="en-US"/>
        </w:rPr>
        <w:t>}</w:t>
      </w:r>
    </w:p>
    <w:p w:rsidR="00337E90" w:rsidRDefault="00337E90" w:rsidP="00C476CB">
      <w:pPr>
        <w:rPr>
          <w:rFonts w:ascii="Consolas" w:hAnsi="Consolas" w:cs="Consolas"/>
          <w:color w:val="000000"/>
          <w:sz w:val="19"/>
          <w:szCs w:val="19"/>
          <w:lang w:val="en-US"/>
        </w:rPr>
      </w:pPr>
      <w:ins w:id="259" w:author="Vlada" w:date="2018-07-16T23:40:00Z">
        <w:r>
          <w:rPr>
            <w:rFonts w:ascii="Consolas" w:hAnsi="Consolas" w:cs="Consolas"/>
            <w:color w:val="000000"/>
            <w:sz w:val="19"/>
            <w:szCs w:val="19"/>
            <w:lang w:val="en-US"/>
          </w:rPr>
          <w:t>Zasto se koriste multidimenzionalni nizovi? Malo konteksta treba dati.</w:t>
        </w:r>
      </w:ins>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260"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337E90" w:rsidRDefault="008E712B" w:rsidP="00B26671">
      <w:pPr>
        <w:rPr>
          <w:ins w:id="261" w:author="Vlada" w:date="2018-07-16T23:44:00Z"/>
          <w:rFonts w:ascii="Consolas" w:hAnsi="Consolas" w:cs="Consolas"/>
          <w:color w:val="000000"/>
          <w:sz w:val="19"/>
          <w:szCs w:val="19"/>
        </w:rPr>
      </w:pPr>
      <w:ins w:id="262" w:author="Vlada" w:date="2018-07-16T23:44:00Z">
        <w:r>
          <w:rPr>
            <w:rFonts w:ascii="Consolas" w:hAnsi="Consolas" w:cs="Consolas"/>
            <w:color w:val="000000"/>
            <w:sz w:val="19"/>
            <w:szCs w:val="19"/>
          </w:rPr>
          <w:t>StreamReader isto mora da se disposuje. Takodje, taman bih iskoristio priliku da prikazem using blok ovde.</w:t>
        </w:r>
      </w:ins>
      <w:ins w:id="263" w:author="Vlada" w:date="2018-07-16T23:45:00Z">
        <w:r>
          <w:rPr>
            <w:rFonts w:ascii="Consolas" w:hAnsi="Consolas" w:cs="Consolas"/>
            <w:color w:val="000000"/>
            <w:sz w:val="19"/>
            <w:szCs w:val="19"/>
          </w:rPr>
          <w:t xml:space="preserve"> Perfektna prilika, a to je best practice.</w:t>
        </w:r>
      </w:ins>
    </w:p>
    <w:p w:rsidR="008E712B" w:rsidDel="008E712B" w:rsidRDefault="008E712B" w:rsidP="00B26671">
      <w:pPr>
        <w:rPr>
          <w:del w:id="264" w:author="Vlada" w:date="2018-07-16T23:45:00Z"/>
          <w:rFonts w:ascii="Consolas" w:hAnsi="Consolas" w:cs="Consolas"/>
          <w:color w:val="000000"/>
          <w:sz w:val="19"/>
          <w:szCs w:val="19"/>
        </w:rPr>
      </w:pP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So, let’s inspect some of the </w:t>
      </w:r>
      <w:r w:rsidRPr="00B26671">
        <w:rPr>
          <w:noProof/>
        </w:rPr>
        <w:t>most</w:t>
      </w:r>
      <w:r>
        <w:t xml:space="preserve"> used methods of both classes.</w:t>
      </w:r>
      <w:ins w:id="265" w:author="Vlada" w:date="2018-07-16T23:45:00Z">
        <w:r w:rsidR="008E712B">
          <w:t xml:space="preserve"> (System.IO?)</w:t>
        </w:r>
      </w:ins>
      <w:bookmarkStart w:id="266" w:name="_GoBack"/>
      <w:bookmarkEnd w:id="266"/>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lastRenderedPageBreak/>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3A36" w:rsidRDefault="00953A36" w:rsidP="004B5451">
      <w:pPr>
        <w:spacing w:after="0" w:line="240" w:lineRule="auto"/>
      </w:pPr>
      <w:r>
        <w:separator/>
      </w:r>
    </w:p>
  </w:endnote>
  <w:endnote w:type="continuationSeparator" w:id="0">
    <w:p w:rsidR="00953A36" w:rsidRDefault="00953A36"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129E" w:rsidRDefault="00DF12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129E" w:rsidRDefault="00DF12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129E" w:rsidRDefault="00DF12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3A36" w:rsidRDefault="00953A36" w:rsidP="004B5451">
      <w:pPr>
        <w:spacing w:after="0" w:line="240" w:lineRule="auto"/>
      </w:pPr>
      <w:r>
        <w:separator/>
      </w:r>
    </w:p>
  </w:footnote>
  <w:footnote w:type="continuationSeparator" w:id="0">
    <w:p w:rsidR="00953A36" w:rsidRDefault="00953A36"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129E" w:rsidRDefault="00DF12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129E" w:rsidRDefault="00DF12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129E" w:rsidRDefault="00DF12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mwqAUAoRPJkyw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105B4"/>
    <w:rsid w:val="00115B36"/>
    <w:rsid w:val="001245EA"/>
    <w:rsid w:val="001271C5"/>
    <w:rsid w:val="00135277"/>
    <w:rsid w:val="001434F6"/>
    <w:rsid w:val="00153EAD"/>
    <w:rsid w:val="001553C5"/>
    <w:rsid w:val="00166B41"/>
    <w:rsid w:val="00171C6F"/>
    <w:rsid w:val="00171E25"/>
    <w:rsid w:val="00185D7D"/>
    <w:rsid w:val="001A2C0C"/>
    <w:rsid w:val="001B7BE6"/>
    <w:rsid w:val="001C3DDD"/>
    <w:rsid w:val="001D5B60"/>
    <w:rsid w:val="001D69BF"/>
    <w:rsid w:val="0024230E"/>
    <w:rsid w:val="0025393B"/>
    <w:rsid w:val="00254CB2"/>
    <w:rsid w:val="0025704A"/>
    <w:rsid w:val="002B6CE0"/>
    <w:rsid w:val="002C3105"/>
    <w:rsid w:val="002D0A70"/>
    <w:rsid w:val="003100BB"/>
    <w:rsid w:val="00337E90"/>
    <w:rsid w:val="00382959"/>
    <w:rsid w:val="00387C6D"/>
    <w:rsid w:val="003A2348"/>
    <w:rsid w:val="003A723B"/>
    <w:rsid w:val="003B7CD1"/>
    <w:rsid w:val="003C68DC"/>
    <w:rsid w:val="003E134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C181F"/>
    <w:rsid w:val="005C3A64"/>
    <w:rsid w:val="005E022C"/>
    <w:rsid w:val="005F3A70"/>
    <w:rsid w:val="005F5167"/>
    <w:rsid w:val="00604726"/>
    <w:rsid w:val="00605FCF"/>
    <w:rsid w:val="00615387"/>
    <w:rsid w:val="006662CC"/>
    <w:rsid w:val="00676090"/>
    <w:rsid w:val="00681BAF"/>
    <w:rsid w:val="006B776C"/>
    <w:rsid w:val="006C3D1E"/>
    <w:rsid w:val="006D00E3"/>
    <w:rsid w:val="006D6690"/>
    <w:rsid w:val="006E23F4"/>
    <w:rsid w:val="006F2A59"/>
    <w:rsid w:val="00705947"/>
    <w:rsid w:val="00713DCE"/>
    <w:rsid w:val="0072540B"/>
    <w:rsid w:val="00734156"/>
    <w:rsid w:val="007456BB"/>
    <w:rsid w:val="0075632A"/>
    <w:rsid w:val="0078733B"/>
    <w:rsid w:val="007920F3"/>
    <w:rsid w:val="00796C5B"/>
    <w:rsid w:val="007A037A"/>
    <w:rsid w:val="007A1062"/>
    <w:rsid w:val="00802EC1"/>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A259C"/>
    <w:rsid w:val="009A6FBE"/>
    <w:rsid w:val="009C7ACB"/>
    <w:rsid w:val="009E6568"/>
    <w:rsid w:val="00A023D4"/>
    <w:rsid w:val="00A1563B"/>
    <w:rsid w:val="00A24947"/>
    <w:rsid w:val="00A3414C"/>
    <w:rsid w:val="00A82535"/>
    <w:rsid w:val="00A87258"/>
    <w:rsid w:val="00A9171F"/>
    <w:rsid w:val="00AA31B9"/>
    <w:rsid w:val="00AA57AF"/>
    <w:rsid w:val="00AB05B3"/>
    <w:rsid w:val="00AC474A"/>
    <w:rsid w:val="00AC611A"/>
    <w:rsid w:val="00AE6D33"/>
    <w:rsid w:val="00AF2517"/>
    <w:rsid w:val="00B032FA"/>
    <w:rsid w:val="00B26671"/>
    <w:rsid w:val="00B3097C"/>
    <w:rsid w:val="00B451AB"/>
    <w:rsid w:val="00B50661"/>
    <w:rsid w:val="00B525A2"/>
    <w:rsid w:val="00B64F49"/>
    <w:rsid w:val="00BB7C7F"/>
    <w:rsid w:val="00BC1962"/>
    <w:rsid w:val="00BD65AD"/>
    <w:rsid w:val="00BF756E"/>
    <w:rsid w:val="00C13276"/>
    <w:rsid w:val="00C1725F"/>
    <w:rsid w:val="00C476CB"/>
    <w:rsid w:val="00C53999"/>
    <w:rsid w:val="00C64589"/>
    <w:rsid w:val="00CB14A8"/>
    <w:rsid w:val="00CF5DE3"/>
    <w:rsid w:val="00D05673"/>
    <w:rsid w:val="00D12B39"/>
    <w:rsid w:val="00D3596A"/>
    <w:rsid w:val="00D4639A"/>
    <w:rsid w:val="00D557F7"/>
    <w:rsid w:val="00D56A3D"/>
    <w:rsid w:val="00D848CD"/>
    <w:rsid w:val="00D95CB3"/>
    <w:rsid w:val="00D97F36"/>
    <w:rsid w:val="00DA1A33"/>
    <w:rsid w:val="00DB5F1D"/>
    <w:rsid w:val="00DC65FE"/>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748FA-B804-42AB-9257-021EE9136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9565</Words>
  <Characters>54523</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Vlada</cp:lastModifiedBy>
  <cp:revision>2</cp:revision>
  <dcterms:created xsi:type="dcterms:W3CDTF">2018-07-16T21:47:00Z</dcterms:created>
  <dcterms:modified xsi:type="dcterms:W3CDTF">2018-07-16T21:47:00Z</dcterms:modified>
</cp:coreProperties>
</file>